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CC26ACD" w14:textId="1CA570FD" w:rsidR="00647DAC" w:rsidRDefault="008B36B0" w:rsidP="00647DAC">
      <w:pPr>
        <w:pStyle w:val="Heading21"/>
        <w:rPr>
          <w:sz w:val="22"/>
          <w:szCs w:val="22"/>
        </w:rPr>
      </w:pPr>
      <w:r>
        <w:rPr>
          <w:b w:val="0"/>
          <w:sz w:val="22"/>
          <w:szCs w:val="22"/>
        </w:rPr>
        <w:t>Πρακτικό σχετικά με τ</w:t>
      </w:r>
      <w:r>
        <w:rPr>
          <w:b w:val="0"/>
          <w:bCs/>
          <w:sz w:val="22"/>
          <w:szCs w:val="22"/>
        </w:rPr>
        <w:t>ην πρόσληψη διδάσκοντος με βάση την</w:t>
      </w:r>
      <w:r w:rsidR="00273E6E" w:rsidRPr="00273E6E">
        <w:rPr>
          <w:b w:val="0"/>
          <w:bCs/>
          <w:sz w:val="22"/>
          <w:szCs w:val="22"/>
        </w:rPr>
        <w:t xml:space="preserve"> </w:t>
      </w:r>
      <w:r w:rsidR="00273E6E">
        <w:rPr>
          <w:b w:val="0"/>
          <w:bCs/>
          <w:sz w:val="22"/>
          <w:szCs w:val="22"/>
        </w:rPr>
        <w:t>συμπληρωματική</w:t>
      </w:r>
      <w:r>
        <w:rPr>
          <w:b w:val="0"/>
          <w:bCs/>
          <w:sz w:val="22"/>
          <w:szCs w:val="22"/>
        </w:rPr>
        <w:t xml:space="preserve"> πρόσκληση </w:t>
      </w:r>
      <w:r w:rsidR="00440FD7">
        <w:rPr>
          <w:b w:val="0"/>
          <w:bCs/>
          <w:sz w:val="22"/>
          <w:szCs w:val="22"/>
        </w:rPr>
        <w:t>ε</w:t>
      </w:r>
      <w:r>
        <w:rPr>
          <w:b w:val="0"/>
          <w:bCs/>
          <w:sz w:val="22"/>
          <w:szCs w:val="22"/>
        </w:rPr>
        <w:t xml:space="preserve">κδήλωσης </w:t>
      </w:r>
      <w:r w:rsidR="00440FD7">
        <w:rPr>
          <w:b w:val="0"/>
          <w:bCs/>
          <w:sz w:val="22"/>
          <w:szCs w:val="22"/>
        </w:rPr>
        <w:t>ε</w:t>
      </w:r>
      <w:r>
        <w:rPr>
          <w:b w:val="0"/>
          <w:bCs/>
          <w:sz w:val="22"/>
          <w:szCs w:val="22"/>
        </w:rPr>
        <w:t>νδιαφέροντος για την πρόσληψη ακαδημαϊκών υποτρόφων</w:t>
      </w:r>
      <w:r w:rsidRPr="004E4044">
        <w:rPr>
          <w:b w:val="0"/>
          <w:bCs/>
          <w:sz w:val="22"/>
          <w:szCs w:val="22"/>
        </w:rPr>
        <w:t xml:space="preserve"> </w:t>
      </w:r>
      <w:r>
        <w:rPr>
          <w:b w:val="0"/>
          <w:bCs/>
          <w:sz w:val="22"/>
          <w:szCs w:val="22"/>
        </w:rPr>
        <w:t>με σύμβαση, βάσει της παρ. 7 του άρθρου 29 του Ν.4009/</w:t>
      </w:r>
      <w:r w:rsidRPr="00C57FCA">
        <w:rPr>
          <w:b w:val="0"/>
          <w:sz w:val="22"/>
          <w:szCs w:val="22"/>
        </w:rPr>
        <w:t>2011 όπως έχει τροποποιηθεί και ισχύει, για το χειμερινό εξάμηνο</w:t>
      </w:r>
      <w:r>
        <w:rPr>
          <w:b w:val="0"/>
          <w:bCs/>
          <w:sz w:val="22"/>
          <w:szCs w:val="22"/>
        </w:rPr>
        <w:t xml:space="preserve"> του ακαδημαϊκού έτους 2022-2023 [</w:t>
      </w:r>
      <w:r>
        <w:rPr>
          <w:b w:val="0"/>
          <w:bCs/>
          <w:sz w:val="22"/>
          <w:szCs w:val="22"/>
          <w:u w:val="single"/>
        </w:rPr>
        <w:t>ΑΔΑ: Ψ</w:t>
      </w:r>
      <w:r w:rsidR="005A3CFF">
        <w:rPr>
          <w:b w:val="0"/>
          <w:bCs/>
          <w:sz w:val="22"/>
          <w:szCs w:val="22"/>
          <w:u w:val="single"/>
        </w:rPr>
        <w:t>ΦΖ2469Β7Κ</w:t>
      </w:r>
      <w:r>
        <w:rPr>
          <w:b w:val="0"/>
          <w:bCs/>
          <w:sz w:val="22"/>
          <w:szCs w:val="22"/>
          <w:u w:val="single"/>
        </w:rPr>
        <w:t>-</w:t>
      </w:r>
      <w:r w:rsidR="004C60C2">
        <w:rPr>
          <w:b w:val="0"/>
          <w:bCs/>
          <w:sz w:val="22"/>
          <w:szCs w:val="22"/>
          <w:u w:val="single"/>
        </w:rPr>
        <w:t>Σ40</w:t>
      </w:r>
      <w:r>
        <w:rPr>
          <w:b w:val="0"/>
          <w:bCs/>
          <w:sz w:val="22"/>
          <w:szCs w:val="22"/>
        </w:rPr>
        <w:t xml:space="preserve">] στο γνωστικό αντικείμενο </w:t>
      </w:r>
      <w:r w:rsidR="00647DAC">
        <w:rPr>
          <w:b w:val="0"/>
          <w:bCs/>
          <w:sz w:val="22"/>
          <w:szCs w:val="22"/>
        </w:rPr>
        <w:t>«</w:t>
      </w:r>
      <w:r w:rsidR="003F1B35" w:rsidRPr="003F1B35">
        <w:t>Θεωρία Αριθμών</w:t>
      </w:r>
      <w:r w:rsidR="00647DAC">
        <w:rPr>
          <w:bCs/>
          <w:sz w:val="22"/>
          <w:szCs w:val="22"/>
        </w:rPr>
        <w:t>»</w:t>
      </w:r>
      <w:r w:rsidR="00647DAC">
        <w:rPr>
          <w:b w:val="0"/>
          <w:bCs/>
          <w:sz w:val="22"/>
          <w:szCs w:val="22"/>
        </w:rPr>
        <w:t>.</w:t>
      </w:r>
    </w:p>
    <w:p w14:paraId="3CC26ACE" w14:textId="77777777" w:rsidR="00647DAC" w:rsidRDefault="00647DAC" w:rsidP="00647DAC">
      <w:pPr>
        <w:jc w:val="both"/>
        <w:rPr>
          <w:bCs/>
          <w:sz w:val="22"/>
          <w:szCs w:val="22"/>
        </w:rPr>
      </w:pPr>
    </w:p>
    <w:p w14:paraId="5EFB35DE" w14:textId="77777777" w:rsidR="00DA3902" w:rsidRDefault="00DA3902" w:rsidP="00DA3902">
      <w:p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Για τη διδασκαλία του παραπάνω γνωστικού αντικειμένου υποβλήθηκε μόνο μία υποψηφιότητα του: </w:t>
      </w:r>
    </w:p>
    <w:p w14:paraId="3CC26AD0" w14:textId="77777777" w:rsidR="00292BFE" w:rsidRPr="00BB122C" w:rsidRDefault="00292BFE" w:rsidP="00292BFE">
      <w:pPr>
        <w:jc w:val="both"/>
        <w:rPr>
          <w:bCs/>
          <w:sz w:val="22"/>
          <w:szCs w:val="22"/>
        </w:rPr>
      </w:pPr>
    </w:p>
    <w:p w14:paraId="3CC26AD4" w14:textId="07D4F189" w:rsidR="00535F1A" w:rsidRDefault="005B21D1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65/10-10-2022</w:t>
      </w:r>
    </w:p>
    <w:p w14:paraId="3CC26AD6" w14:textId="77777777" w:rsidR="009A5452" w:rsidRDefault="009A5452" w:rsidP="00292BFE">
      <w:pPr>
        <w:jc w:val="both"/>
        <w:rPr>
          <w:sz w:val="22"/>
          <w:szCs w:val="22"/>
        </w:rPr>
      </w:pPr>
    </w:p>
    <w:p w14:paraId="3571F5B2" w14:textId="77777777" w:rsidR="008607CD" w:rsidRDefault="008607CD" w:rsidP="00444329">
      <w:pPr>
        <w:jc w:val="both"/>
        <w:rPr>
          <w:b/>
          <w:color w:val="000000"/>
          <w:sz w:val="22"/>
          <w:szCs w:val="22"/>
        </w:rPr>
      </w:pPr>
    </w:p>
    <w:p w14:paraId="66A50AD3" w14:textId="77777777" w:rsidR="00FD2AE1" w:rsidRDefault="00FD2AE1" w:rsidP="009B1E6F">
      <w:pPr>
        <w:jc w:val="both"/>
        <w:rPr>
          <w:sz w:val="22"/>
          <w:szCs w:val="22"/>
        </w:rPr>
      </w:pPr>
    </w:p>
    <w:p w14:paraId="790A2749" w14:textId="41744877" w:rsidR="009B1E6F" w:rsidRPr="00EB32E1" w:rsidRDefault="009B1E6F" w:rsidP="009B1E6F">
      <w:pPr>
        <w:jc w:val="both"/>
        <w:rPr>
          <w:sz w:val="22"/>
          <w:szCs w:val="22"/>
        </w:rPr>
      </w:pPr>
      <w:r w:rsidRPr="00EB32E1">
        <w:rPr>
          <w:sz w:val="22"/>
          <w:szCs w:val="22"/>
        </w:rPr>
        <w:t>Ο υποψήφιο</w:t>
      </w:r>
      <w:r w:rsidR="008607CD">
        <w:rPr>
          <w:sz w:val="22"/>
          <w:szCs w:val="22"/>
        </w:rPr>
        <w:t>ς</w:t>
      </w:r>
      <w:r w:rsidRPr="00EB32E1">
        <w:rPr>
          <w:sz w:val="22"/>
          <w:szCs w:val="22"/>
        </w:rPr>
        <w:t xml:space="preserve"> </w:t>
      </w:r>
      <w:r w:rsidR="005B21D1">
        <w:rPr>
          <w:b/>
          <w:sz w:val="22"/>
          <w:szCs w:val="22"/>
        </w:rPr>
        <w:t>65/10-10-2022</w:t>
      </w:r>
      <w:bookmarkStart w:id="0" w:name="_GoBack"/>
      <w:bookmarkEnd w:id="0"/>
      <w:r w:rsidRPr="00EB32E1">
        <w:rPr>
          <w:sz w:val="22"/>
          <w:szCs w:val="22"/>
        </w:rPr>
        <w:t xml:space="preserve"> δεν αξιολογ</w:t>
      </w:r>
      <w:r w:rsidR="00991663">
        <w:rPr>
          <w:sz w:val="22"/>
          <w:szCs w:val="22"/>
        </w:rPr>
        <w:t xml:space="preserve">είται </w:t>
      </w:r>
      <w:r w:rsidRPr="00EB32E1">
        <w:rPr>
          <w:sz w:val="22"/>
          <w:szCs w:val="22"/>
        </w:rPr>
        <w:t xml:space="preserve">διότι δεν είναι </w:t>
      </w:r>
      <w:r w:rsidR="00991663">
        <w:rPr>
          <w:sz w:val="22"/>
          <w:szCs w:val="22"/>
        </w:rPr>
        <w:t>κάτοχος</w:t>
      </w:r>
      <w:r w:rsidRPr="00EB32E1">
        <w:rPr>
          <w:sz w:val="22"/>
          <w:szCs w:val="22"/>
        </w:rPr>
        <w:t xml:space="preserve"> </w:t>
      </w:r>
      <w:r w:rsidR="00E14A8B">
        <w:rPr>
          <w:sz w:val="22"/>
          <w:szCs w:val="22"/>
        </w:rPr>
        <w:t>Δ</w:t>
      </w:r>
      <w:r w:rsidRPr="00EB32E1">
        <w:rPr>
          <w:sz w:val="22"/>
          <w:szCs w:val="22"/>
        </w:rPr>
        <w:t xml:space="preserve">ιδακτορικού </w:t>
      </w:r>
      <w:r w:rsidR="00E14A8B">
        <w:rPr>
          <w:sz w:val="22"/>
          <w:szCs w:val="22"/>
        </w:rPr>
        <w:t>Δ</w:t>
      </w:r>
      <w:r w:rsidRPr="00EB32E1">
        <w:rPr>
          <w:sz w:val="22"/>
          <w:szCs w:val="22"/>
        </w:rPr>
        <w:t>ιπλώματος.</w:t>
      </w:r>
    </w:p>
    <w:p w14:paraId="5E11EEE1" w14:textId="77777777" w:rsidR="00210DDB" w:rsidRPr="00BB122C" w:rsidRDefault="00210DDB" w:rsidP="00352719">
      <w:pPr>
        <w:jc w:val="both"/>
        <w:rPr>
          <w:bCs/>
          <w:sz w:val="22"/>
          <w:szCs w:val="22"/>
        </w:rPr>
      </w:pPr>
    </w:p>
    <w:p w14:paraId="3CC26AF4" w14:textId="77777777" w:rsidR="00B5389A" w:rsidRDefault="00B5389A" w:rsidP="00292BFE">
      <w:pPr>
        <w:jc w:val="both"/>
        <w:rPr>
          <w:b/>
          <w:sz w:val="22"/>
          <w:szCs w:val="22"/>
        </w:rPr>
      </w:pPr>
    </w:p>
    <w:p w14:paraId="3CC26AF6" w14:textId="78349157" w:rsidR="00292BFE" w:rsidRPr="00BB122C" w:rsidRDefault="00292BFE" w:rsidP="00DC7A8B">
      <w:pPr>
        <w:jc w:val="both"/>
        <w:rPr>
          <w:sz w:val="22"/>
          <w:szCs w:val="22"/>
        </w:rPr>
      </w:pPr>
    </w:p>
    <w:sectPr w:rsidR="00292BFE" w:rsidRPr="00BB122C" w:rsidSect="004145A5">
      <w:headerReference w:type="even" r:id="rId8"/>
      <w:head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4506B35" w14:textId="77777777" w:rsidR="001A49FA" w:rsidRDefault="001A49FA">
      <w:r>
        <w:separator/>
      </w:r>
    </w:p>
  </w:endnote>
  <w:endnote w:type="continuationSeparator" w:id="0">
    <w:p w14:paraId="71A64C93" w14:textId="77777777" w:rsidR="001A49FA" w:rsidRDefault="001A49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C26E1BB" w14:textId="77777777" w:rsidR="001A49FA" w:rsidRDefault="001A49FA">
      <w:r>
        <w:separator/>
      </w:r>
    </w:p>
  </w:footnote>
  <w:footnote w:type="continuationSeparator" w:id="0">
    <w:p w14:paraId="55150861" w14:textId="77777777" w:rsidR="001A49FA" w:rsidRDefault="001A49F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CC26AFB" w14:textId="77777777" w:rsidR="004145A5" w:rsidRDefault="00197ACF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3CC26AFC" w14:textId="77777777" w:rsidR="004145A5" w:rsidRDefault="001A49FA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CC26AFD" w14:textId="143DD33B" w:rsidR="00647DAC" w:rsidRPr="00D47E4F" w:rsidRDefault="003F1B35">
    <w:pPr>
      <w:pStyle w:val="a3"/>
    </w:pPr>
    <w:r w:rsidRPr="003F1B35">
      <w:t>Θεωρία Αριθμών</w:t>
    </w:r>
    <w:r w:rsidR="00647DAC">
      <w:t xml:space="preserve"> - Α</w:t>
    </w:r>
    <w:r w:rsidR="00041678">
      <w:t xml:space="preserve">ξιολόγηση </w:t>
    </w:r>
    <w:r w:rsidR="00647DAC">
      <w:t>Ακαδημαϊκών Υποτρόφων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2"/>
  </w:num>
  <w:num w:numId="3">
    <w:abstractNumId w:val="0"/>
  </w:num>
  <w:num w:numId="4">
    <w:abstractNumId w:val="3"/>
  </w:num>
  <w:num w:numId="5">
    <w:abstractNumId w:val="11"/>
  </w:num>
  <w:num w:numId="6">
    <w:abstractNumId w:val="4"/>
  </w:num>
  <w:num w:numId="7">
    <w:abstractNumId w:val="1"/>
  </w:num>
  <w:num w:numId="8">
    <w:abstractNumId w:val="9"/>
  </w:num>
  <w:num w:numId="9">
    <w:abstractNumId w:val="5"/>
  </w:num>
  <w:num w:numId="10">
    <w:abstractNumId w:val="7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372D6"/>
    <w:rsid w:val="00041678"/>
    <w:rsid w:val="00047AE8"/>
    <w:rsid w:val="00090053"/>
    <w:rsid w:val="00092EBC"/>
    <w:rsid w:val="00094D06"/>
    <w:rsid w:val="00097C1A"/>
    <w:rsid w:val="000A2644"/>
    <w:rsid w:val="00116B3A"/>
    <w:rsid w:val="00123BE4"/>
    <w:rsid w:val="00125FC3"/>
    <w:rsid w:val="001376F6"/>
    <w:rsid w:val="00151C32"/>
    <w:rsid w:val="00154B30"/>
    <w:rsid w:val="00166D79"/>
    <w:rsid w:val="0019327F"/>
    <w:rsid w:val="00197ACF"/>
    <w:rsid w:val="001A49FA"/>
    <w:rsid w:val="001A5778"/>
    <w:rsid w:val="001A68BD"/>
    <w:rsid w:val="001B0EB9"/>
    <w:rsid w:val="001C2F6A"/>
    <w:rsid w:val="001C3620"/>
    <w:rsid w:val="001D559D"/>
    <w:rsid w:val="001E16DF"/>
    <w:rsid w:val="001E5517"/>
    <w:rsid w:val="00210DDB"/>
    <w:rsid w:val="0021751E"/>
    <w:rsid w:val="00230426"/>
    <w:rsid w:val="002406F8"/>
    <w:rsid w:val="00244015"/>
    <w:rsid w:val="00273E6E"/>
    <w:rsid w:val="00292BFE"/>
    <w:rsid w:val="002B5D78"/>
    <w:rsid w:val="002D098B"/>
    <w:rsid w:val="002E5898"/>
    <w:rsid w:val="002E59E7"/>
    <w:rsid w:val="0030119F"/>
    <w:rsid w:val="00306454"/>
    <w:rsid w:val="00326123"/>
    <w:rsid w:val="00343353"/>
    <w:rsid w:val="00352719"/>
    <w:rsid w:val="0036002E"/>
    <w:rsid w:val="00393447"/>
    <w:rsid w:val="003B0957"/>
    <w:rsid w:val="003D0791"/>
    <w:rsid w:val="003E2CD8"/>
    <w:rsid w:val="003F1B35"/>
    <w:rsid w:val="003F2280"/>
    <w:rsid w:val="003F7EDE"/>
    <w:rsid w:val="00440FD7"/>
    <w:rsid w:val="00444329"/>
    <w:rsid w:val="00447131"/>
    <w:rsid w:val="00476101"/>
    <w:rsid w:val="00476B72"/>
    <w:rsid w:val="004C60C2"/>
    <w:rsid w:val="004D5CEE"/>
    <w:rsid w:val="00504071"/>
    <w:rsid w:val="00505629"/>
    <w:rsid w:val="00535F1A"/>
    <w:rsid w:val="00540A78"/>
    <w:rsid w:val="005452F2"/>
    <w:rsid w:val="00575EAB"/>
    <w:rsid w:val="00580746"/>
    <w:rsid w:val="005925D5"/>
    <w:rsid w:val="005A3B85"/>
    <w:rsid w:val="005A3CFF"/>
    <w:rsid w:val="005B21D1"/>
    <w:rsid w:val="005D5FCC"/>
    <w:rsid w:val="005E393E"/>
    <w:rsid w:val="005F4398"/>
    <w:rsid w:val="0064287F"/>
    <w:rsid w:val="00645A1D"/>
    <w:rsid w:val="00647DAC"/>
    <w:rsid w:val="00651266"/>
    <w:rsid w:val="00655753"/>
    <w:rsid w:val="006829A5"/>
    <w:rsid w:val="00683132"/>
    <w:rsid w:val="00695721"/>
    <w:rsid w:val="00696D01"/>
    <w:rsid w:val="006B2490"/>
    <w:rsid w:val="006B5FD3"/>
    <w:rsid w:val="006B6534"/>
    <w:rsid w:val="006E2EFD"/>
    <w:rsid w:val="006F1F04"/>
    <w:rsid w:val="006F2CF6"/>
    <w:rsid w:val="00724118"/>
    <w:rsid w:val="00725097"/>
    <w:rsid w:val="0074071F"/>
    <w:rsid w:val="007478B7"/>
    <w:rsid w:val="007521B6"/>
    <w:rsid w:val="00755BAB"/>
    <w:rsid w:val="00763920"/>
    <w:rsid w:val="007745B9"/>
    <w:rsid w:val="00775865"/>
    <w:rsid w:val="00782A0B"/>
    <w:rsid w:val="007907DF"/>
    <w:rsid w:val="007949E5"/>
    <w:rsid w:val="00795CC0"/>
    <w:rsid w:val="007A192F"/>
    <w:rsid w:val="007A2C6D"/>
    <w:rsid w:val="007B54DC"/>
    <w:rsid w:val="007C759A"/>
    <w:rsid w:val="00814334"/>
    <w:rsid w:val="008246B4"/>
    <w:rsid w:val="008607CD"/>
    <w:rsid w:val="0086259F"/>
    <w:rsid w:val="008A0260"/>
    <w:rsid w:val="008A0533"/>
    <w:rsid w:val="008A2808"/>
    <w:rsid w:val="008B0D16"/>
    <w:rsid w:val="008B2A38"/>
    <w:rsid w:val="008B36B0"/>
    <w:rsid w:val="008F73DB"/>
    <w:rsid w:val="009124E7"/>
    <w:rsid w:val="00937FF7"/>
    <w:rsid w:val="00991663"/>
    <w:rsid w:val="009A5452"/>
    <w:rsid w:val="009B0972"/>
    <w:rsid w:val="009B1E6F"/>
    <w:rsid w:val="009C0F56"/>
    <w:rsid w:val="009E7929"/>
    <w:rsid w:val="009F106C"/>
    <w:rsid w:val="009F25A8"/>
    <w:rsid w:val="00A1634B"/>
    <w:rsid w:val="00A308F5"/>
    <w:rsid w:val="00A43104"/>
    <w:rsid w:val="00A57BD0"/>
    <w:rsid w:val="00A64C77"/>
    <w:rsid w:val="00AB6020"/>
    <w:rsid w:val="00AC0701"/>
    <w:rsid w:val="00AC5CED"/>
    <w:rsid w:val="00AC69FE"/>
    <w:rsid w:val="00AD48FF"/>
    <w:rsid w:val="00AD59D3"/>
    <w:rsid w:val="00AE313B"/>
    <w:rsid w:val="00AF5904"/>
    <w:rsid w:val="00AF5B96"/>
    <w:rsid w:val="00B119E5"/>
    <w:rsid w:val="00B34A1B"/>
    <w:rsid w:val="00B5389A"/>
    <w:rsid w:val="00B62CDD"/>
    <w:rsid w:val="00B724A6"/>
    <w:rsid w:val="00B870B3"/>
    <w:rsid w:val="00B939F7"/>
    <w:rsid w:val="00BB122C"/>
    <w:rsid w:val="00BC3254"/>
    <w:rsid w:val="00BC7B89"/>
    <w:rsid w:val="00C11AFE"/>
    <w:rsid w:val="00CD5B7A"/>
    <w:rsid w:val="00CE6387"/>
    <w:rsid w:val="00D00858"/>
    <w:rsid w:val="00D04F78"/>
    <w:rsid w:val="00D33EDA"/>
    <w:rsid w:val="00D44C8F"/>
    <w:rsid w:val="00D47E4F"/>
    <w:rsid w:val="00D508C3"/>
    <w:rsid w:val="00D71F1C"/>
    <w:rsid w:val="00D75807"/>
    <w:rsid w:val="00D823BD"/>
    <w:rsid w:val="00D82DD9"/>
    <w:rsid w:val="00D958E7"/>
    <w:rsid w:val="00DA3902"/>
    <w:rsid w:val="00DA3F9A"/>
    <w:rsid w:val="00DC030A"/>
    <w:rsid w:val="00DC2312"/>
    <w:rsid w:val="00DC7A8B"/>
    <w:rsid w:val="00E14A8B"/>
    <w:rsid w:val="00E31C9B"/>
    <w:rsid w:val="00E332FA"/>
    <w:rsid w:val="00E426FE"/>
    <w:rsid w:val="00E47103"/>
    <w:rsid w:val="00E54DC4"/>
    <w:rsid w:val="00E72661"/>
    <w:rsid w:val="00E9173E"/>
    <w:rsid w:val="00ED0F31"/>
    <w:rsid w:val="00EE2E8C"/>
    <w:rsid w:val="00EE6DA3"/>
    <w:rsid w:val="00EF45DB"/>
    <w:rsid w:val="00F066DC"/>
    <w:rsid w:val="00F1373D"/>
    <w:rsid w:val="00F410F9"/>
    <w:rsid w:val="00F464CA"/>
    <w:rsid w:val="00F640D9"/>
    <w:rsid w:val="00F7011F"/>
    <w:rsid w:val="00F70BA2"/>
    <w:rsid w:val="00F766B6"/>
    <w:rsid w:val="00F92508"/>
    <w:rsid w:val="00F92C13"/>
    <w:rsid w:val="00FD2AE1"/>
    <w:rsid w:val="00FE38E8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C26A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8</Words>
  <Characters>480</Characters>
  <Application>Microsoft Office Word</Application>
  <DocSecurity>0</DocSecurity>
  <Lines>4</Lines>
  <Paragraphs>1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Χριστίνα Νάτση</cp:lastModifiedBy>
  <cp:revision>2</cp:revision>
  <dcterms:created xsi:type="dcterms:W3CDTF">2022-10-13T07:49:00Z</dcterms:created>
  <dcterms:modified xsi:type="dcterms:W3CDTF">2022-10-13T07:49:00Z</dcterms:modified>
</cp:coreProperties>
</file>